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F15D95" w14:textId="77777777" w:rsidR="00E50B10" w:rsidRPr="00AF58D6" w:rsidRDefault="00E50B10" w:rsidP="00AB51E0">
      <w:pPr>
        <w:spacing w:before="150" w:after="150" w:line="240" w:lineRule="auto"/>
        <w:ind w:right="150"/>
        <w:jc w:val="both"/>
        <w:rPr>
          <w:rFonts w:ascii="Helvetica" w:eastAsia="Times New Roman" w:hAnsi="Helvetica" w:cs="Helvetica"/>
          <w:sz w:val="24"/>
          <w:szCs w:val="24"/>
        </w:rPr>
      </w:pPr>
    </w:p>
    <w:tbl>
      <w:tblPr>
        <w:tblW w:w="130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7"/>
        <w:gridCol w:w="3404"/>
        <w:gridCol w:w="1803"/>
        <w:gridCol w:w="6566"/>
      </w:tblGrid>
      <w:tr w:rsidR="005C0A9A" w:rsidRPr="00AF58D6" w14:paraId="49FEAB9C" w14:textId="77777777" w:rsidTr="00B47DE6">
        <w:tc>
          <w:tcPr>
            <w:tcW w:w="127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D73C437" w14:textId="77777777" w:rsidR="00D86597" w:rsidRPr="00AF58D6" w:rsidRDefault="00D86597" w:rsidP="005C0A9A">
            <w:pPr>
              <w:spacing w:after="420" w:line="240" w:lineRule="auto"/>
              <w:jc w:val="both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zh-CN"/>
              </w:rPr>
              <w:t>No</w:t>
            </w:r>
          </w:p>
        </w:tc>
        <w:tc>
          <w:tcPr>
            <w:tcW w:w="340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D3B6FB7" w14:textId="77777777" w:rsidR="00D86597" w:rsidRPr="00AF58D6" w:rsidRDefault="00D86597" w:rsidP="005C0A9A">
            <w:pPr>
              <w:spacing w:before="150" w:after="150" w:line="240" w:lineRule="auto"/>
              <w:ind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zh-CN"/>
              </w:rPr>
              <w:t>Courses</w:t>
            </w:r>
          </w:p>
        </w:tc>
        <w:tc>
          <w:tcPr>
            <w:tcW w:w="1803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C396B2A" w14:textId="77777777" w:rsidR="00D86597" w:rsidRPr="00AF58D6" w:rsidRDefault="00D86597" w:rsidP="005C0A9A">
            <w:pPr>
              <w:spacing w:before="150" w:after="150" w:line="240" w:lineRule="auto"/>
              <w:ind w:left="150"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zh-CN"/>
              </w:rPr>
              <w:t>Credits</w:t>
            </w:r>
          </w:p>
        </w:tc>
        <w:tc>
          <w:tcPr>
            <w:tcW w:w="6566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1D10021" w14:textId="77777777" w:rsidR="00D86597" w:rsidRPr="00AF58D6" w:rsidRDefault="00D86597" w:rsidP="005C0A9A">
            <w:pPr>
              <w:spacing w:before="150" w:after="150" w:line="240" w:lineRule="auto"/>
              <w:ind w:left="150"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zh-CN"/>
              </w:rPr>
              <w:t>Details</w:t>
            </w:r>
          </w:p>
        </w:tc>
      </w:tr>
      <w:tr w:rsidR="005C0A9A" w:rsidRPr="00AF58D6" w14:paraId="406497D9" w14:textId="77777777" w:rsidTr="00B47DE6">
        <w:tc>
          <w:tcPr>
            <w:tcW w:w="127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A0A4D4D" w14:textId="77777777" w:rsidR="00D86597" w:rsidRPr="00AF58D6" w:rsidRDefault="00D86597" w:rsidP="005C0A9A">
            <w:pPr>
              <w:spacing w:before="150" w:after="150" w:line="240" w:lineRule="auto"/>
              <w:ind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11773" w:type="dxa"/>
            <w:gridSpan w:val="3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8445459" w14:textId="77777777" w:rsidR="00D86597" w:rsidRPr="00AF58D6" w:rsidRDefault="00D86597" w:rsidP="005C0A9A">
            <w:pPr>
              <w:spacing w:before="150" w:after="150" w:line="240" w:lineRule="auto"/>
              <w:ind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>General education: 38 credits</w:t>
            </w:r>
          </w:p>
        </w:tc>
      </w:tr>
      <w:tr w:rsidR="005C0A9A" w:rsidRPr="00AF58D6" w14:paraId="65D4DF3B" w14:textId="77777777" w:rsidTr="00B47DE6">
        <w:tc>
          <w:tcPr>
            <w:tcW w:w="127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E223E8A" w14:textId="77777777" w:rsidR="00D86597" w:rsidRPr="00AF58D6" w:rsidRDefault="00D86597" w:rsidP="005C0A9A">
            <w:pPr>
              <w:spacing w:before="150" w:after="150" w:line="240" w:lineRule="auto"/>
              <w:ind w:left="150"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>1.1</w:t>
            </w:r>
          </w:p>
        </w:tc>
        <w:tc>
          <w:tcPr>
            <w:tcW w:w="340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2C624C0" w14:textId="77777777" w:rsidR="00D86597" w:rsidRPr="00AF58D6" w:rsidRDefault="00D86597" w:rsidP="005C0A9A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shd w:val="clear" w:color="auto" w:fill="FFFFFF"/>
                <w:lang w:eastAsia="zh-CN"/>
              </w:rPr>
              <w:t>Political Subjects</w:t>
            </w:r>
          </w:p>
          <w:p w14:paraId="767CB3E3" w14:textId="77777777" w:rsidR="00D86597" w:rsidRPr="00AF58D6" w:rsidRDefault="00D86597" w:rsidP="005C0A9A">
            <w:pPr>
              <w:spacing w:before="150" w:after="150" w:line="240" w:lineRule="auto"/>
              <w:ind w:left="150"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</w:p>
        </w:tc>
        <w:tc>
          <w:tcPr>
            <w:tcW w:w="1803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90DF903" w14:textId="77777777" w:rsidR="00D86597" w:rsidRPr="00AF58D6" w:rsidRDefault="00D86597" w:rsidP="005C0A9A">
            <w:pPr>
              <w:spacing w:before="150" w:after="150" w:line="240" w:lineRule="auto"/>
              <w:ind w:left="150"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>12</w:t>
            </w:r>
          </w:p>
        </w:tc>
        <w:tc>
          <w:tcPr>
            <w:tcW w:w="6566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816B126" w14:textId="77777777" w:rsidR="00D86597" w:rsidRPr="00AF58D6" w:rsidRDefault="00D86597" w:rsidP="005C0A9A">
            <w:pPr>
              <w:spacing w:before="100" w:beforeAutospacing="1" w:after="100" w:afterAutospacing="1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 xml:space="preserve">The Basic Principles of Marxism – Leninism, Ho Chi Minh Ideology, Revolutionary Way of Communist Party of Vietnam, Introduction to Legislation </w:t>
            </w:r>
          </w:p>
          <w:p w14:paraId="3996B61A" w14:textId="77777777" w:rsidR="00D86597" w:rsidRPr="00AF58D6" w:rsidRDefault="00D86597" w:rsidP="005C0A9A">
            <w:pPr>
              <w:spacing w:before="150" w:after="150" w:line="240" w:lineRule="auto"/>
              <w:ind w:left="150"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</w:p>
        </w:tc>
      </w:tr>
      <w:tr w:rsidR="005C0A9A" w:rsidRPr="00AF58D6" w14:paraId="526FDE14" w14:textId="77777777" w:rsidTr="00B47DE6">
        <w:tc>
          <w:tcPr>
            <w:tcW w:w="127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284C7D4" w14:textId="77777777" w:rsidR="00D86597" w:rsidRPr="00AF58D6" w:rsidRDefault="00D86597" w:rsidP="005C0A9A">
            <w:pPr>
              <w:spacing w:before="150" w:after="150" w:line="240" w:lineRule="auto"/>
              <w:ind w:left="150"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>1.2</w:t>
            </w:r>
          </w:p>
        </w:tc>
        <w:tc>
          <w:tcPr>
            <w:tcW w:w="340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AF2F159" w14:textId="77777777" w:rsidR="00D86597" w:rsidRPr="00AF58D6" w:rsidRDefault="00D86597" w:rsidP="005C0A9A">
            <w:pPr>
              <w:spacing w:before="150" w:after="150" w:line="240" w:lineRule="auto"/>
              <w:ind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>English</w:t>
            </w:r>
          </w:p>
        </w:tc>
        <w:tc>
          <w:tcPr>
            <w:tcW w:w="1803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521BB4C" w14:textId="77777777" w:rsidR="00D86597" w:rsidRPr="00AF58D6" w:rsidRDefault="00D86597" w:rsidP="005C0A9A">
            <w:pPr>
              <w:spacing w:before="150" w:after="150" w:line="240" w:lineRule="auto"/>
              <w:ind w:left="150"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>15</w:t>
            </w:r>
          </w:p>
        </w:tc>
        <w:tc>
          <w:tcPr>
            <w:tcW w:w="6566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A17C2FE" w14:textId="77777777" w:rsidR="00E9385A" w:rsidRPr="00AF58D6" w:rsidRDefault="00E9385A" w:rsidP="00E9385A">
            <w:pPr>
              <w:spacing w:before="150" w:after="150" w:line="240" w:lineRule="auto"/>
              <w:ind w:right="150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AF58D6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Natural English 1.2, Global Citizen English 3, Global Citizen English 4, Global Citizen English 5</w:t>
            </w:r>
          </w:p>
          <w:p w14:paraId="46A804D5" w14:textId="77777777" w:rsidR="00E9385A" w:rsidRPr="00AF58D6" w:rsidRDefault="00E9385A" w:rsidP="00E9385A">
            <w:pPr>
              <w:spacing w:before="150" w:after="150" w:line="240" w:lineRule="auto"/>
              <w:ind w:right="150"/>
              <w:rPr>
                <w:rFonts w:asciiTheme="minorBidi" w:eastAsia="Times New Roman" w:hAnsiTheme="min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2CA0865B" w14:textId="77777777" w:rsidR="00E9385A" w:rsidRPr="00AF58D6" w:rsidRDefault="00E9385A" w:rsidP="00E9385A">
            <w:pPr>
              <w:spacing w:before="150" w:after="150" w:line="240" w:lineRule="auto"/>
              <w:ind w:right="150"/>
              <w:rPr>
                <w:rFonts w:asciiTheme="minorBidi" w:eastAsia="Times New Roman" w:hAnsiTheme="minorBidi"/>
                <w:b/>
                <w:bCs/>
                <w:color w:val="000000" w:themeColor="text1"/>
                <w:sz w:val="24"/>
                <w:szCs w:val="24"/>
              </w:rPr>
            </w:pPr>
            <w:r w:rsidRPr="00AF58D6">
              <w:rPr>
                <w:rFonts w:asciiTheme="minorBidi" w:eastAsia="Times New Roman" w:hAnsiTheme="minorBidi"/>
                <w:b/>
                <w:bCs/>
                <w:color w:val="000000" w:themeColor="text1"/>
                <w:sz w:val="24"/>
                <w:szCs w:val="24"/>
              </w:rPr>
              <w:t xml:space="preserve">Note: </w:t>
            </w:r>
          </w:p>
          <w:p w14:paraId="254F231B" w14:textId="77777777" w:rsidR="00E9385A" w:rsidRPr="00AF58D6" w:rsidRDefault="00E9385A" w:rsidP="00E9385A">
            <w:pPr>
              <w:spacing w:before="150" w:after="150" w:line="240" w:lineRule="auto"/>
              <w:ind w:right="150"/>
              <w:jc w:val="both"/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</w:pPr>
            <w:r w:rsidRPr="00AF58D6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Students must take the English language proficiency test or provide adequate English facility for admission consideration, unless students qualify for an exemption.</w:t>
            </w:r>
          </w:p>
          <w:p w14:paraId="59C76B65" w14:textId="680298AD" w:rsidR="00D86597" w:rsidRPr="00AF58D6" w:rsidRDefault="00E9385A" w:rsidP="00E9385A">
            <w:pPr>
              <w:spacing w:before="150" w:after="150" w:line="240" w:lineRule="auto"/>
              <w:ind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Theme="minorBidi" w:eastAsia="Times New Roman" w:hAnsiTheme="minorBidi"/>
                <w:color w:val="000000" w:themeColor="text1"/>
                <w:sz w:val="24"/>
                <w:szCs w:val="24"/>
              </w:rPr>
              <w:t>The English training course focuses on the first-year students around 12-15 months. Students must pass the required English language standards.</w:t>
            </w:r>
          </w:p>
        </w:tc>
      </w:tr>
      <w:tr w:rsidR="005C0A9A" w:rsidRPr="00AF58D6" w14:paraId="3026F4BB" w14:textId="77777777" w:rsidTr="00B47DE6">
        <w:tc>
          <w:tcPr>
            <w:tcW w:w="127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8A77DAF" w14:textId="77777777" w:rsidR="00D86597" w:rsidRPr="00AF58D6" w:rsidRDefault="00D86597" w:rsidP="005C0A9A">
            <w:pPr>
              <w:spacing w:before="150" w:after="150" w:line="240" w:lineRule="auto"/>
              <w:ind w:left="150"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>1.3</w:t>
            </w:r>
          </w:p>
        </w:tc>
        <w:tc>
          <w:tcPr>
            <w:tcW w:w="340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C8D62F0" w14:textId="77777777" w:rsidR="00D86597" w:rsidRPr="00AF58D6" w:rsidRDefault="00D86597" w:rsidP="005C0A9A">
            <w:pPr>
              <w:spacing w:before="150" w:after="150" w:line="240" w:lineRule="auto"/>
              <w:ind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>Fundamentals of Informatics</w:t>
            </w:r>
          </w:p>
        </w:tc>
        <w:tc>
          <w:tcPr>
            <w:tcW w:w="1803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7196C27" w14:textId="77777777" w:rsidR="00D86597" w:rsidRPr="00AF58D6" w:rsidRDefault="00D86597" w:rsidP="005C0A9A">
            <w:pPr>
              <w:spacing w:before="150" w:after="150" w:line="240" w:lineRule="auto"/>
              <w:ind w:left="150"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>4</w:t>
            </w:r>
          </w:p>
        </w:tc>
        <w:tc>
          <w:tcPr>
            <w:tcW w:w="6566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556DB46" w14:textId="05752DAA" w:rsidR="00D86597" w:rsidRPr="00AF58D6" w:rsidRDefault="00D86597" w:rsidP="005C0A9A">
            <w:pPr>
              <w:spacing w:before="150" w:after="150" w:line="240" w:lineRule="auto"/>
              <w:ind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 xml:space="preserve">Fundamentals of Informatics 1, Fundamentals of Informatics </w:t>
            </w:r>
            <w:r w:rsidR="00E50B10"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>2,</w:t>
            </w: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 xml:space="preserve"> Fundamentals of Informatics 3</w:t>
            </w:r>
          </w:p>
        </w:tc>
      </w:tr>
      <w:tr w:rsidR="005C0A9A" w:rsidRPr="00AF58D6" w14:paraId="14849A19" w14:textId="77777777" w:rsidTr="00B47DE6">
        <w:tc>
          <w:tcPr>
            <w:tcW w:w="127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1877DC7" w14:textId="77777777" w:rsidR="00D86597" w:rsidRPr="00AF58D6" w:rsidRDefault="00D86597" w:rsidP="005C0A9A">
            <w:pPr>
              <w:spacing w:before="150" w:after="150" w:line="240" w:lineRule="auto"/>
              <w:ind w:left="150"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>1.4</w:t>
            </w:r>
          </w:p>
        </w:tc>
        <w:tc>
          <w:tcPr>
            <w:tcW w:w="340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F11EF3" w14:textId="77777777" w:rsidR="00D86597" w:rsidRPr="00AF58D6" w:rsidRDefault="00D86597" w:rsidP="005C0A9A">
            <w:pPr>
              <w:spacing w:before="150" w:after="150" w:line="240" w:lineRule="auto"/>
              <w:ind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 xml:space="preserve">Natural Sciences </w:t>
            </w:r>
          </w:p>
          <w:p w14:paraId="2E3D1A15" w14:textId="77777777" w:rsidR="00D86597" w:rsidRPr="00AF58D6" w:rsidRDefault="00D86597" w:rsidP="005C0A9A">
            <w:pPr>
              <w:spacing w:before="150" w:after="150" w:line="240" w:lineRule="auto"/>
              <w:ind w:left="150"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</w:p>
        </w:tc>
        <w:tc>
          <w:tcPr>
            <w:tcW w:w="1803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91E6E3E" w14:textId="77777777" w:rsidR="00D86597" w:rsidRPr="00AF58D6" w:rsidRDefault="00D86597" w:rsidP="005C0A9A">
            <w:pPr>
              <w:spacing w:before="150" w:after="150" w:line="240" w:lineRule="auto"/>
              <w:ind w:left="150"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lastRenderedPageBreak/>
              <w:t>3</w:t>
            </w:r>
          </w:p>
        </w:tc>
        <w:tc>
          <w:tcPr>
            <w:tcW w:w="6566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F783FD4" w14:textId="77777777" w:rsidR="00D86597" w:rsidRPr="00AF58D6" w:rsidRDefault="00D86597" w:rsidP="005C0A9A">
            <w:pPr>
              <w:spacing w:before="100" w:beforeAutospacing="1" w:after="100" w:afterAutospacing="1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 xml:space="preserve">Econometrics </w:t>
            </w:r>
          </w:p>
          <w:p w14:paraId="633572DE" w14:textId="77777777" w:rsidR="00D86597" w:rsidRPr="00AF58D6" w:rsidRDefault="00D86597" w:rsidP="005C0A9A">
            <w:pPr>
              <w:spacing w:before="150" w:after="150" w:line="240" w:lineRule="auto"/>
              <w:ind w:left="150"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</w:p>
        </w:tc>
      </w:tr>
      <w:tr w:rsidR="005C0A9A" w:rsidRPr="00AF58D6" w14:paraId="5CA750C0" w14:textId="77777777" w:rsidTr="00B47DE6">
        <w:tc>
          <w:tcPr>
            <w:tcW w:w="127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E1876B1" w14:textId="77777777" w:rsidR="00D86597" w:rsidRPr="00AF58D6" w:rsidRDefault="00D86597" w:rsidP="005C0A9A">
            <w:pPr>
              <w:spacing w:before="150" w:after="150" w:line="240" w:lineRule="auto"/>
              <w:ind w:left="150"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lastRenderedPageBreak/>
              <w:t>1.5</w:t>
            </w:r>
          </w:p>
        </w:tc>
        <w:tc>
          <w:tcPr>
            <w:tcW w:w="340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B8E3453" w14:textId="77777777" w:rsidR="00D86597" w:rsidRPr="00AF58D6" w:rsidRDefault="00D86597" w:rsidP="005C0A9A">
            <w:pPr>
              <w:spacing w:before="150" w:after="150" w:line="240" w:lineRule="auto"/>
              <w:ind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>Essential Support Skills</w:t>
            </w:r>
          </w:p>
          <w:p w14:paraId="297A2DB1" w14:textId="77777777" w:rsidR="00D86597" w:rsidRPr="00AF58D6" w:rsidRDefault="00D86597" w:rsidP="005C0A9A">
            <w:pPr>
              <w:spacing w:before="150" w:after="150" w:line="240" w:lineRule="auto"/>
              <w:ind w:left="150"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</w:p>
        </w:tc>
        <w:tc>
          <w:tcPr>
            <w:tcW w:w="1803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F37BB76" w14:textId="77777777" w:rsidR="00D86597" w:rsidRPr="00AF58D6" w:rsidRDefault="00D86597" w:rsidP="005C0A9A">
            <w:pPr>
              <w:spacing w:before="150" w:after="150" w:line="240" w:lineRule="auto"/>
              <w:ind w:left="150"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>4</w:t>
            </w:r>
          </w:p>
        </w:tc>
        <w:tc>
          <w:tcPr>
            <w:tcW w:w="6566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81F87BE" w14:textId="02820A76" w:rsidR="00D86597" w:rsidRPr="00AF58D6" w:rsidRDefault="00D86597" w:rsidP="005C0A9A">
            <w:pPr>
              <w:spacing w:before="150" w:after="150" w:line="240" w:lineRule="auto"/>
              <w:ind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 xml:space="preserve">Learning methods in university; Teamwork </w:t>
            </w:r>
            <w:r w:rsidR="00E50B10"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>Skills;</w:t>
            </w: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 xml:space="preserve"> Skills for sustainable development</w:t>
            </w:r>
          </w:p>
        </w:tc>
      </w:tr>
      <w:tr w:rsidR="005C0A9A" w:rsidRPr="00AF58D6" w14:paraId="788A69F9" w14:textId="77777777" w:rsidTr="00B47DE6">
        <w:tc>
          <w:tcPr>
            <w:tcW w:w="127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D1AF97" w14:textId="77777777" w:rsidR="00D86597" w:rsidRPr="00AF58D6" w:rsidRDefault="00D86597" w:rsidP="005C0A9A">
            <w:pPr>
              <w:spacing w:before="150" w:after="150" w:line="240" w:lineRule="auto"/>
              <w:ind w:left="150"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>1.6</w:t>
            </w:r>
          </w:p>
        </w:tc>
        <w:tc>
          <w:tcPr>
            <w:tcW w:w="340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C4A0588" w14:textId="77777777" w:rsidR="00D86597" w:rsidRPr="00AF58D6" w:rsidRDefault="00D86597" w:rsidP="005C0A9A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shd w:val="clear" w:color="auto" w:fill="FFFFFF"/>
                <w:lang w:eastAsia="zh-CN"/>
              </w:rPr>
              <w:t>Physical Education</w:t>
            </w:r>
          </w:p>
        </w:tc>
        <w:tc>
          <w:tcPr>
            <w:tcW w:w="1803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EC2E56E" w14:textId="77777777" w:rsidR="00D86597" w:rsidRPr="00AF58D6" w:rsidRDefault="00D86597" w:rsidP="005C0A9A">
            <w:pPr>
              <w:spacing w:before="150" w:after="150" w:line="240" w:lineRule="auto"/>
              <w:ind w:left="150"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6566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5E8A18C" w14:textId="7A9FE3C8" w:rsidR="00D86597" w:rsidRPr="00AF58D6" w:rsidRDefault="00D86597" w:rsidP="005C0A9A">
            <w:pPr>
              <w:spacing w:before="100" w:beforeAutospacing="1" w:after="100" w:afterAutospacing="1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>Swimming (Compulsory) and four elective courses in 15 Physical Education subjects.</w:t>
            </w:r>
          </w:p>
        </w:tc>
      </w:tr>
      <w:tr w:rsidR="005C0A9A" w:rsidRPr="00AF58D6" w14:paraId="1DB34ADF" w14:textId="77777777" w:rsidTr="00B47DE6">
        <w:tc>
          <w:tcPr>
            <w:tcW w:w="127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11067DF" w14:textId="77777777" w:rsidR="00D86597" w:rsidRPr="00AF58D6" w:rsidRDefault="00D86597" w:rsidP="005C0A9A">
            <w:pPr>
              <w:spacing w:before="150" w:after="150" w:line="240" w:lineRule="auto"/>
              <w:ind w:left="150"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>1.7</w:t>
            </w:r>
          </w:p>
        </w:tc>
        <w:tc>
          <w:tcPr>
            <w:tcW w:w="340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D6DBDF1" w14:textId="77777777" w:rsidR="00D86597" w:rsidRPr="00AF58D6" w:rsidRDefault="00D86597" w:rsidP="005C0A9A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shd w:val="clear" w:color="auto" w:fill="FFFFFF"/>
                <w:lang w:eastAsia="zh-CN"/>
              </w:rPr>
              <w:t>Military Education</w:t>
            </w:r>
          </w:p>
        </w:tc>
        <w:tc>
          <w:tcPr>
            <w:tcW w:w="1803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61C77A2" w14:textId="77777777" w:rsidR="00D86597" w:rsidRPr="00AF58D6" w:rsidRDefault="00D86597" w:rsidP="005C0A9A">
            <w:pPr>
              <w:spacing w:before="150" w:after="150" w:line="240" w:lineRule="auto"/>
              <w:ind w:left="150"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6566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D26345A" w14:textId="77777777" w:rsidR="00D86597" w:rsidRPr="00AF58D6" w:rsidRDefault="00D86597" w:rsidP="005C0A9A">
            <w:pPr>
              <w:spacing w:before="150" w:after="150" w:line="240" w:lineRule="auto"/>
              <w:ind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>03 modules of National Defense Education</w:t>
            </w:r>
          </w:p>
        </w:tc>
      </w:tr>
      <w:tr w:rsidR="005C0A9A" w:rsidRPr="00AF58D6" w14:paraId="6A4FB47B" w14:textId="77777777" w:rsidTr="00B47DE6">
        <w:tc>
          <w:tcPr>
            <w:tcW w:w="127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24C0F41" w14:textId="77777777" w:rsidR="00D86597" w:rsidRPr="00AF58D6" w:rsidRDefault="00D86597" w:rsidP="005C0A9A">
            <w:pPr>
              <w:spacing w:before="150" w:after="150" w:line="240" w:lineRule="auto"/>
              <w:ind w:left="150"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zh-CN"/>
              </w:rPr>
              <w:t>2</w:t>
            </w:r>
          </w:p>
        </w:tc>
        <w:tc>
          <w:tcPr>
            <w:tcW w:w="11773" w:type="dxa"/>
            <w:gridSpan w:val="3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AF1D39B" w14:textId="6850A873" w:rsidR="00D86597" w:rsidRPr="00AF58D6" w:rsidRDefault="00D86597" w:rsidP="005C0A9A">
            <w:pPr>
              <w:spacing w:before="150" w:after="150" w:line="240" w:lineRule="auto"/>
              <w:ind w:left="150"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zh-CN"/>
              </w:rPr>
              <w:t xml:space="preserve">Professional </w:t>
            </w:r>
            <w:r w:rsidR="00E50B10" w:rsidRPr="00AF58D6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zh-CN"/>
              </w:rPr>
              <w:t>Education:</w:t>
            </w:r>
            <w:r w:rsidRPr="00AF58D6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zh-CN"/>
              </w:rPr>
              <w:t xml:space="preserve"> 92 credits</w:t>
            </w:r>
          </w:p>
        </w:tc>
      </w:tr>
      <w:tr w:rsidR="005C0A9A" w:rsidRPr="00AF58D6" w14:paraId="77C522CA" w14:textId="77777777" w:rsidTr="00B47DE6">
        <w:tc>
          <w:tcPr>
            <w:tcW w:w="127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ECBB4FE" w14:textId="77777777" w:rsidR="00D86597" w:rsidRPr="00AF58D6" w:rsidRDefault="00D86597" w:rsidP="005C0A9A">
            <w:pPr>
              <w:spacing w:before="150" w:after="150" w:line="240" w:lineRule="auto"/>
              <w:ind w:left="150"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>2.1</w:t>
            </w:r>
          </w:p>
        </w:tc>
        <w:tc>
          <w:tcPr>
            <w:tcW w:w="340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7EB33BD" w14:textId="77777777" w:rsidR="00D86597" w:rsidRPr="00AF58D6" w:rsidRDefault="00D86597" w:rsidP="005C0A9A">
            <w:pPr>
              <w:spacing w:before="150" w:after="150" w:line="240" w:lineRule="auto"/>
              <w:ind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>Foundation knowledge</w:t>
            </w:r>
          </w:p>
        </w:tc>
        <w:tc>
          <w:tcPr>
            <w:tcW w:w="1803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52CADBB" w14:textId="77777777" w:rsidR="00D86597" w:rsidRPr="00AF58D6" w:rsidRDefault="00D86597" w:rsidP="005C0A9A">
            <w:pPr>
              <w:spacing w:before="150" w:after="150" w:line="240" w:lineRule="auto"/>
              <w:ind w:left="150"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>    27</w:t>
            </w:r>
          </w:p>
        </w:tc>
        <w:tc>
          <w:tcPr>
            <w:tcW w:w="6566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E11B122" w14:textId="5E9E510C" w:rsidR="00D86597" w:rsidRPr="00AF58D6" w:rsidRDefault="00E50B10" w:rsidP="005C0A9A">
            <w:pPr>
              <w:spacing w:before="150" w:after="150" w:line="240" w:lineRule="auto"/>
              <w:ind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>Research Methods in Business; Microeconomics; Macroeconomics; Statistics for Business and Economics; Principles of Accounting; Company Law; Principles of Marketing; Introduction to Management; Financial Management</w:t>
            </w:r>
          </w:p>
        </w:tc>
      </w:tr>
      <w:tr w:rsidR="005C0A9A" w:rsidRPr="00AF58D6" w14:paraId="5194B407" w14:textId="77777777" w:rsidTr="00B47DE6">
        <w:tc>
          <w:tcPr>
            <w:tcW w:w="127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0D49D7C" w14:textId="77777777" w:rsidR="00D86597" w:rsidRPr="00AF58D6" w:rsidRDefault="00D86597" w:rsidP="005C0A9A">
            <w:pPr>
              <w:spacing w:before="150" w:after="150" w:line="240" w:lineRule="auto"/>
              <w:ind w:left="150"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>2.2</w:t>
            </w:r>
          </w:p>
        </w:tc>
        <w:tc>
          <w:tcPr>
            <w:tcW w:w="340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7AA92DC" w14:textId="77777777" w:rsidR="00D86597" w:rsidRPr="00AF58D6" w:rsidRDefault="00D86597" w:rsidP="005C0A9A">
            <w:pPr>
              <w:spacing w:before="150" w:after="150" w:line="240" w:lineRule="auto"/>
              <w:ind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>Major knowledge</w:t>
            </w:r>
          </w:p>
        </w:tc>
        <w:tc>
          <w:tcPr>
            <w:tcW w:w="1803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5D0E294" w14:textId="77777777" w:rsidR="00D86597" w:rsidRPr="00AF58D6" w:rsidRDefault="00D86597" w:rsidP="005C0A9A">
            <w:pPr>
              <w:spacing w:before="150" w:after="150" w:line="240" w:lineRule="auto"/>
              <w:ind w:left="150"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>   63</w:t>
            </w:r>
          </w:p>
        </w:tc>
        <w:tc>
          <w:tcPr>
            <w:tcW w:w="6566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9912DBD" w14:textId="77777777" w:rsidR="00D86597" w:rsidRPr="00AF58D6" w:rsidRDefault="00D86597" w:rsidP="005C0A9A">
            <w:pPr>
              <w:spacing w:before="150" w:after="150" w:line="240" w:lineRule="auto"/>
              <w:ind w:left="150"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> </w:t>
            </w:r>
          </w:p>
        </w:tc>
      </w:tr>
      <w:tr w:rsidR="005C0A9A" w:rsidRPr="00AF58D6" w14:paraId="11A7F698" w14:textId="77777777" w:rsidTr="00B47DE6">
        <w:tc>
          <w:tcPr>
            <w:tcW w:w="1277" w:type="dxa"/>
            <w:vMerge w:val="restar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0CB60DC" w14:textId="77777777" w:rsidR="00D86597" w:rsidRPr="00AF58D6" w:rsidRDefault="00D86597" w:rsidP="005C0A9A">
            <w:pPr>
              <w:spacing w:before="150" w:after="150" w:line="240" w:lineRule="auto"/>
              <w:ind w:left="150"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> </w:t>
            </w:r>
          </w:p>
          <w:p w14:paraId="254FBC7A" w14:textId="77777777" w:rsidR="00D86597" w:rsidRPr="00AF58D6" w:rsidRDefault="00D86597" w:rsidP="005C0A9A">
            <w:pPr>
              <w:spacing w:before="150" w:after="150" w:line="240" w:lineRule="auto"/>
              <w:ind w:left="150"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> </w:t>
            </w:r>
          </w:p>
          <w:p w14:paraId="7EFE6504" w14:textId="77777777" w:rsidR="00D86597" w:rsidRPr="00AF58D6" w:rsidRDefault="00D86597" w:rsidP="005C0A9A">
            <w:pPr>
              <w:spacing w:before="150" w:after="150" w:line="240" w:lineRule="auto"/>
              <w:ind w:left="150"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340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0763C59" w14:textId="77777777" w:rsidR="00D86597" w:rsidRPr="00AF58D6" w:rsidRDefault="00D86597" w:rsidP="005C0A9A">
            <w:pPr>
              <w:spacing w:before="150" w:after="150" w:line="240" w:lineRule="auto"/>
              <w:ind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>Compulsory subjects</w:t>
            </w:r>
          </w:p>
        </w:tc>
        <w:tc>
          <w:tcPr>
            <w:tcW w:w="1803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2F5D967" w14:textId="77777777" w:rsidR="00D86597" w:rsidRPr="00AF58D6" w:rsidRDefault="00D86597" w:rsidP="005C0A9A">
            <w:pPr>
              <w:spacing w:before="150" w:after="150" w:line="240" w:lineRule="auto"/>
              <w:ind w:left="150"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>  50</w:t>
            </w:r>
          </w:p>
        </w:tc>
        <w:tc>
          <w:tcPr>
            <w:tcW w:w="6566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558259E" w14:textId="5C03214B" w:rsidR="00D86597" w:rsidRPr="00AF58D6" w:rsidRDefault="00D86597" w:rsidP="005513D7">
            <w:pPr>
              <w:spacing w:before="100" w:beforeAutospacing="1" w:after="100" w:afterAutospacing="1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>Caree</w:t>
            </w:r>
            <w:r w:rsidR="005513D7"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 xml:space="preserve">r in Human Resource Management; Human Resource Management; Organizational Communication; Occupational Psychology; Labor Law; Internship 1; Employment &amp; Labor Relations; Training and Development; Compensation and </w:t>
            </w:r>
            <w:r w:rsidR="00E50B10"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>Benefits; Internship</w:t>
            </w:r>
            <w:r w:rsidR="005513D7"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 xml:space="preserve"> 2; Performance Management; Occupational Health and Safety; Planning and recruitment in HRM; International Human Resources Management; Organizational Behavior; Labor norm; Social Insurance; </w:t>
            </w:r>
            <w:r w:rsidR="005513D7"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lastRenderedPageBreak/>
              <w:t>Associate Professional in Huma n Resources- International (</w:t>
            </w:r>
            <w:proofErr w:type="spellStart"/>
            <w:r w:rsidR="005513D7"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>aPHRi</w:t>
            </w:r>
            <w:proofErr w:type="spellEnd"/>
            <w:r w:rsidR="005513D7"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>)</w:t>
            </w:r>
          </w:p>
        </w:tc>
      </w:tr>
      <w:tr w:rsidR="005C0A9A" w:rsidRPr="00AF58D6" w14:paraId="7C1C3B6C" w14:textId="77777777" w:rsidTr="00B47DE6">
        <w:tc>
          <w:tcPr>
            <w:tcW w:w="1277" w:type="dxa"/>
            <w:vMerge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3ABD0AD" w14:textId="77777777" w:rsidR="00D86597" w:rsidRPr="00AF58D6" w:rsidRDefault="00D86597" w:rsidP="005C0A9A">
            <w:pPr>
              <w:spacing w:before="150" w:after="150" w:line="240" w:lineRule="auto"/>
              <w:ind w:left="150"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</w:p>
        </w:tc>
        <w:tc>
          <w:tcPr>
            <w:tcW w:w="340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171642D" w14:textId="77777777" w:rsidR="00D86597" w:rsidRPr="00AF58D6" w:rsidRDefault="00D86597" w:rsidP="005C0A9A">
            <w:pPr>
              <w:spacing w:before="150" w:after="150" w:line="240" w:lineRule="auto"/>
              <w:ind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>Elective Courses</w:t>
            </w:r>
          </w:p>
        </w:tc>
        <w:tc>
          <w:tcPr>
            <w:tcW w:w="1803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61CD869" w14:textId="77777777" w:rsidR="00D86597" w:rsidRPr="00AF58D6" w:rsidRDefault="00D86597" w:rsidP="005C0A9A">
            <w:pPr>
              <w:spacing w:before="150" w:after="150" w:line="240" w:lineRule="auto"/>
              <w:ind w:left="150"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>3</w:t>
            </w:r>
          </w:p>
        </w:tc>
        <w:tc>
          <w:tcPr>
            <w:tcW w:w="6566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BA6E140" w14:textId="77777777" w:rsidR="00D86597" w:rsidRPr="00AF58D6" w:rsidRDefault="00D86597" w:rsidP="005C0A9A">
            <w:pPr>
              <w:spacing w:before="100" w:beforeAutospacing="1" w:after="100" w:afterAutospacing="1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 xml:space="preserve">Negotiation, Diversity in the Workplace </w:t>
            </w:r>
          </w:p>
        </w:tc>
      </w:tr>
      <w:tr w:rsidR="005C0A9A" w:rsidRPr="00AF58D6" w14:paraId="695A4DAA" w14:textId="77777777" w:rsidTr="00B47DE6">
        <w:tc>
          <w:tcPr>
            <w:tcW w:w="1277" w:type="dxa"/>
            <w:vMerge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220A315" w14:textId="77777777" w:rsidR="00D86597" w:rsidRPr="00AF58D6" w:rsidRDefault="00D86597" w:rsidP="005C0A9A">
            <w:pPr>
              <w:spacing w:before="150" w:after="150" w:line="240" w:lineRule="auto"/>
              <w:ind w:left="150"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</w:p>
        </w:tc>
        <w:tc>
          <w:tcPr>
            <w:tcW w:w="340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1D386B" w14:textId="77777777" w:rsidR="00D86597" w:rsidRPr="00AF58D6" w:rsidRDefault="00D86597" w:rsidP="005C0A9A">
            <w:pPr>
              <w:spacing w:before="100" w:beforeAutospacing="1" w:after="100" w:afterAutospacing="1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 xml:space="preserve">Graduation Internship </w:t>
            </w:r>
          </w:p>
          <w:p w14:paraId="110A27E8" w14:textId="77777777" w:rsidR="00D86597" w:rsidRPr="00AF58D6" w:rsidRDefault="00D86597" w:rsidP="005C0A9A">
            <w:pPr>
              <w:spacing w:before="150" w:after="150" w:line="240" w:lineRule="auto"/>
              <w:ind w:left="150"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</w:p>
        </w:tc>
        <w:tc>
          <w:tcPr>
            <w:tcW w:w="1803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DA9AA40" w14:textId="77777777" w:rsidR="00D86597" w:rsidRPr="00AF58D6" w:rsidRDefault="00D86597" w:rsidP="005C0A9A">
            <w:pPr>
              <w:spacing w:before="150" w:after="150" w:line="240" w:lineRule="auto"/>
              <w:ind w:left="150"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>2</w:t>
            </w:r>
          </w:p>
        </w:tc>
        <w:tc>
          <w:tcPr>
            <w:tcW w:w="6566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0F53138" w14:textId="77777777" w:rsidR="00D86597" w:rsidRPr="00AF58D6" w:rsidRDefault="00D86597" w:rsidP="005C0A9A">
            <w:pPr>
              <w:spacing w:before="150" w:after="150" w:line="240" w:lineRule="auto"/>
              <w:ind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>Students are required to spend 2 to 4 months as employee at our partner’s company for their internship period.</w:t>
            </w:r>
          </w:p>
          <w:p w14:paraId="596DEE42" w14:textId="77777777" w:rsidR="00D86597" w:rsidRPr="00AF58D6" w:rsidRDefault="00D86597" w:rsidP="005C0A9A">
            <w:pPr>
              <w:spacing w:before="150" w:after="150" w:line="240" w:lineRule="auto"/>
              <w:ind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 xml:space="preserve">Students are required to take examination in their professional skills testing. </w:t>
            </w:r>
          </w:p>
        </w:tc>
      </w:tr>
      <w:tr w:rsidR="005C0A9A" w:rsidRPr="00AF58D6" w14:paraId="74EA62AC" w14:textId="77777777" w:rsidTr="00B47DE6">
        <w:tc>
          <w:tcPr>
            <w:tcW w:w="1277" w:type="dxa"/>
            <w:vMerge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8626972" w14:textId="77777777" w:rsidR="00D86597" w:rsidRPr="00AF58D6" w:rsidRDefault="00D86597" w:rsidP="005C0A9A">
            <w:pPr>
              <w:spacing w:before="150" w:after="150" w:line="240" w:lineRule="auto"/>
              <w:ind w:left="150"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</w:p>
        </w:tc>
        <w:tc>
          <w:tcPr>
            <w:tcW w:w="3404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2740978" w14:textId="77777777" w:rsidR="00D86597" w:rsidRPr="00AF58D6" w:rsidRDefault="00D86597" w:rsidP="005C0A9A">
            <w:pPr>
              <w:spacing w:before="150" w:after="150" w:line="240" w:lineRule="auto"/>
              <w:ind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 xml:space="preserve">Graduation Thesis or substitute courses </w:t>
            </w:r>
          </w:p>
        </w:tc>
        <w:tc>
          <w:tcPr>
            <w:tcW w:w="1803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89BE5E9" w14:textId="77777777" w:rsidR="00D86597" w:rsidRPr="00AF58D6" w:rsidRDefault="00D86597" w:rsidP="005C0A9A">
            <w:pPr>
              <w:spacing w:before="150" w:after="150" w:line="240" w:lineRule="auto"/>
              <w:ind w:left="150"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>8</w:t>
            </w:r>
          </w:p>
        </w:tc>
        <w:tc>
          <w:tcPr>
            <w:tcW w:w="6566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FCFE0A8" w14:textId="77777777" w:rsidR="00D86597" w:rsidRPr="00AF58D6" w:rsidRDefault="00D86597" w:rsidP="005C0A9A">
            <w:pPr>
              <w:spacing w:before="150" w:after="150" w:line="240" w:lineRule="auto"/>
              <w:ind w:right="150"/>
              <w:jc w:val="both"/>
              <w:rPr>
                <w:rFonts w:ascii="Arial" w:eastAsia="Times New Roman" w:hAnsi="Arial" w:cs="Arial"/>
                <w:sz w:val="24"/>
                <w:szCs w:val="24"/>
                <w:lang w:eastAsia="zh-CN"/>
              </w:rPr>
            </w:pPr>
            <w:r w:rsidRPr="00AF58D6">
              <w:rPr>
                <w:rFonts w:ascii="Arial" w:eastAsia="Times New Roman" w:hAnsi="Arial" w:cs="Arial"/>
                <w:sz w:val="24"/>
                <w:szCs w:val="24"/>
                <w:lang w:eastAsia="zh-CN"/>
              </w:rPr>
              <w:t xml:space="preserve">Students can choose either the thesis or substitute courses in their final semester. </w:t>
            </w:r>
          </w:p>
        </w:tc>
      </w:tr>
    </w:tbl>
    <w:p w14:paraId="6002EFF2" w14:textId="3694A406" w:rsidR="004231C5" w:rsidRPr="00C26951" w:rsidRDefault="00C26951" w:rsidP="00F76F8C">
      <w:pPr>
        <w:spacing w:before="150" w:after="150" w:line="360" w:lineRule="auto"/>
        <w:ind w:left="150" w:right="150"/>
        <w:jc w:val="both"/>
        <w:rPr>
          <w:lang w:val="vi-VN"/>
        </w:rPr>
      </w:pPr>
      <w:bookmarkStart w:id="0" w:name="_GoBack"/>
      <w:bookmarkEnd w:id="0"/>
      <w:r>
        <w:rPr>
          <w:rFonts w:ascii="Arial" w:eastAsia="Times New Roman" w:hAnsi="Arial" w:cs="Arial"/>
          <w:sz w:val="24"/>
          <w:szCs w:val="24"/>
          <w:lang w:val="vi-VN" w:eastAsia="zh-CN"/>
        </w:rPr>
        <w:t xml:space="preserve"> </w:t>
      </w:r>
    </w:p>
    <w:sectPr w:rsidR="004231C5" w:rsidRPr="00C26951" w:rsidSect="00AB51E0">
      <w:pgSz w:w="15840" w:h="12240" w:orient="landscape"/>
      <w:pgMar w:top="657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CB6DAF"/>
    <w:multiLevelType w:val="hybridMultilevel"/>
    <w:tmpl w:val="5908E75E"/>
    <w:lvl w:ilvl="0" w:tplc="04090003">
      <w:start w:val="1"/>
      <w:numFmt w:val="bullet"/>
      <w:lvlText w:val="o"/>
      <w:lvlJc w:val="left"/>
      <w:pPr>
        <w:ind w:left="50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">
    <w:nsid w:val="07AC7B1B"/>
    <w:multiLevelType w:val="hybridMultilevel"/>
    <w:tmpl w:val="ECC02592"/>
    <w:lvl w:ilvl="0" w:tplc="1892E6C0">
      <w:numFmt w:val="bullet"/>
      <w:lvlText w:val="•"/>
      <w:lvlJc w:val="left"/>
      <w:pPr>
        <w:ind w:left="51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2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0" w:hanging="360"/>
      </w:pPr>
      <w:rPr>
        <w:rFonts w:ascii="Wingdings" w:hAnsi="Wingdings" w:hint="default"/>
      </w:rPr>
    </w:lvl>
  </w:abstractNum>
  <w:abstractNum w:abstractNumId="2">
    <w:nsid w:val="13723EE8"/>
    <w:multiLevelType w:val="hybridMultilevel"/>
    <w:tmpl w:val="24F63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AE14FDE"/>
    <w:multiLevelType w:val="hybridMultilevel"/>
    <w:tmpl w:val="6BB46D2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E107F8E"/>
    <w:multiLevelType w:val="hybridMultilevel"/>
    <w:tmpl w:val="DFB832D6"/>
    <w:lvl w:ilvl="0" w:tplc="594C385E">
      <w:start w:val="1"/>
      <w:numFmt w:val="decimal"/>
      <w:lvlText w:val="%1."/>
      <w:lvlJc w:val="left"/>
      <w:pPr>
        <w:ind w:left="5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5">
    <w:nsid w:val="20593113"/>
    <w:multiLevelType w:val="multilevel"/>
    <w:tmpl w:val="B94288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3DE44E7"/>
    <w:multiLevelType w:val="multilevel"/>
    <w:tmpl w:val="414C6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3EB3097"/>
    <w:multiLevelType w:val="multilevel"/>
    <w:tmpl w:val="79A06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90E0DC4"/>
    <w:multiLevelType w:val="multilevel"/>
    <w:tmpl w:val="72465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A312453"/>
    <w:multiLevelType w:val="multilevel"/>
    <w:tmpl w:val="9A38C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FF96E71"/>
    <w:multiLevelType w:val="multilevel"/>
    <w:tmpl w:val="7F6484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4021036B"/>
    <w:multiLevelType w:val="multilevel"/>
    <w:tmpl w:val="8ABA7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6215113B"/>
    <w:multiLevelType w:val="hybridMultilevel"/>
    <w:tmpl w:val="83EA24EE"/>
    <w:lvl w:ilvl="0" w:tplc="5EAC7F28">
      <w:numFmt w:val="bullet"/>
      <w:lvlText w:val="•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7B44166"/>
    <w:multiLevelType w:val="hybridMultilevel"/>
    <w:tmpl w:val="F54E374A"/>
    <w:lvl w:ilvl="0" w:tplc="E6DE99A6">
      <w:start w:val="1"/>
      <w:numFmt w:val="decimal"/>
      <w:lvlText w:val="%1."/>
      <w:lvlJc w:val="left"/>
      <w:pPr>
        <w:ind w:left="5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14">
    <w:nsid w:val="71F21D09"/>
    <w:multiLevelType w:val="multilevel"/>
    <w:tmpl w:val="13F2A1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746F0BF0"/>
    <w:multiLevelType w:val="hybridMultilevel"/>
    <w:tmpl w:val="74322B1A"/>
    <w:lvl w:ilvl="0" w:tplc="04090005">
      <w:start w:val="1"/>
      <w:numFmt w:val="bullet"/>
      <w:lvlText w:val=""/>
      <w:lvlJc w:val="left"/>
      <w:pPr>
        <w:ind w:left="8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6">
    <w:nsid w:val="790F17C6"/>
    <w:multiLevelType w:val="hybridMultilevel"/>
    <w:tmpl w:val="A42CC2D2"/>
    <w:lvl w:ilvl="0" w:tplc="E104E66E">
      <w:numFmt w:val="bullet"/>
      <w:lvlText w:val="•"/>
      <w:lvlJc w:val="left"/>
      <w:pPr>
        <w:ind w:left="51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2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0" w:hanging="360"/>
      </w:pPr>
      <w:rPr>
        <w:rFonts w:ascii="Wingdings" w:hAnsi="Wingdings" w:hint="default"/>
      </w:rPr>
    </w:lvl>
  </w:abstractNum>
  <w:abstractNum w:abstractNumId="17">
    <w:nsid w:val="7D4051F2"/>
    <w:multiLevelType w:val="hybridMultilevel"/>
    <w:tmpl w:val="E8861738"/>
    <w:lvl w:ilvl="0" w:tplc="04090003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8">
    <w:nsid w:val="7F163B8D"/>
    <w:multiLevelType w:val="multilevel"/>
    <w:tmpl w:val="9E76C6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18"/>
  </w:num>
  <w:num w:numId="3">
    <w:abstractNumId w:val="5"/>
  </w:num>
  <w:num w:numId="4">
    <w:abstractNumId w:val="11"/>
  </w:num>
  <w:num w:numId="5">
    <w:abstractNumId w:val="10"/>
  </w:num>
  <w:num w:numId="6">
    <w:abstractNumId w:val="7"/>
  </w:num>
  <w:num w:numId="7">
    <w:abstractNumId w:val="14"/>
  </w:num>
  <w:num w:numId="8">
    <w:abstractNumId w:val="9"/>
  </w:num>
  <w:num w:numId="9">
    <w:abstractNumId w:val="8"/>
  </w:num>
  <w:num w:numId="10">
    <w:abstractNumId w:val="2"/>
  </w:num>
  <w:num w:numId="11">
    <w:abstractNumId w:val="12"/>
  </w:num>
  <w:num w:numId="12">
    <w:abstractNumId w:val="13"/>
  </w:num>
  <w:num w:numId="13">
    <w:abstractNumId w:val="4"/>
  </w:num>
  <w:num w:numId="14">
    <w:abstractNumId w:val="17"/>
  </w:num>
  <w:num w:numId="15">
    <w:abstractNumId w:val="0"/>
  </w:num>
  <w:num w:numId="16">
    <w:abstractNumId w:val="16"/>
  </w:num>
  <w:num w:numId="17">
    <w:abstractNumId w:val="15"/>
  </w:num>
  <w:num w:numId="18">
    <w:abstractNumId w:val="1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7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NTU0MrQ0trAwNTBR0lEKTi0uzszPAykwrAUANAkaQSwAAAA="/>
  </w:docVars>
  <w:rsids>
    <w:rsidRoot w:val="008745BB"/>
    <w:rsid w:val="000C5EAB"/>
    <w:rsid w:val="001E2889"/>
    <w:rsid w:val="002D52D9"/>
    <w:rsid w:val="003075DB"/>
    <w:rsid w:val="00395EA6"/>
    <w:rsid w:val="003A5C84"/>
    <w:rsid w:val="003D4960"/>
    <w:rsid w:val="003E124B"/>
    <w:rsid w:val="003E3C8E"/>
    <w:rsid w:val="003E48BA"/>
    <w:rsid w:val="004177A1"/>
    <w:rsid w:val="004231C5"/>
    <w:rsid w:val="00466017"/>
    <w:rsid w:val="005513D7"/>
    <w:rsid w:val="005C0A9A"/>
    <w:rsid w:val="005D23B7"/>
    <w:rsid w:val="00624C46"/>
    <w:rsid w:val="0062613F"/>
    <w:rsid w:val="006631C9"/>
    <w:rsid w:val="006D7FC2"/>
    <w:rsid w:val="008745BB"/>
    <w:rsid w:val="008C3F88"/>
    <w:rsid w:val="00A3770D"/>
    <w:rsid w:val="00A41ADB"/>
    <w:rsid w:val="00AB51E0"/>
    <w:rsid w:val="00AF58D6"/>
    <w:rsid w:val="00B02EEF"/>
    <w:rsid w:val="00B228F0"/>
    <w:rsid w:val="00C02B7F"/>
    <w:rsid w:val="00C26951"/>
    <w:rsid w:val="00C4601D"/>
    <w:rsid w:val="00D86597"/>
    <w:rsid w:val="00DE70A3"/>
    <w:rsid w:val="00E0787B"/>
    <w:rsid w:val="00E15E1E"/>
    <w:rsid w:val="00E50B10"/>
    <w:rsid w:val="00E92B7E"/>
    <w:rsid w:val="00E9385A"/>
    <w:rsid w:val="00F34700"/>
    <w:rsid w:val="00F76F8C"/>
    <w:rsid w:val="00FC1612"/>
    <w:rsid w:val="00FC7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51B41C3"/>
  <w15:docId w15:val="{18AF6175-CE5A-D44F-87B3-866D01AE6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745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745BB"/>
    <w:rPr>
      <w:b/>
      <w:bCs/>
    </w:rPr>
  </w:style>
  <w:style w:type="character" w:styleId="Emphasis">
    <w:name w:val="Emphasis"/>
    <w:basedOn w:val="DefaultParagraphFont"/>
    <w:uiPriority w:val="20"/>
    <w:qFormat/>
    <w:rsid w:val="008745BB"/>
    <w:rPr>
      <w:i/>
      <w:iCs/>
    </w:rPr>
  </w:style>
  <w:style w:type="paragraph" w:styleId="ListParagraph">
    <w:name w:val="List Paragraph"/>
    <w:basedOn w:val="Normal"/>
    <w:uiPriority w:val="34"/>
    <w:qFormat/>
    <w:rsid w:val="00FC161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8806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355</Words>
  <Characters>2026</Characters>
  <Application>Microsoft Macintosh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an Thi Thanh Thuy</dc:creator>
  <cp:lastModifiedBy>Microsoft Office User</cp:lastModifiedBy>
  <cp:revision>25</cp:revision>
  <dcterms:created xsi:type="dcterms:W3CDTF">2018-08-20T11:10:00Z</dcterms:created>
  <dcterms:modified xsi:type="dcterms:W3CDTF">2018-09-01T09:21:00Z</dcterms:modified>
</cp:coreProperties>
</file>